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AD8CD" w14:textId="77777777" w:rsidR="00E354D1" w:rsidRDefault="00E354D1" w:rsidP="00E354D1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ARENT NAMES </w:t>
      </w:r>
    </w:p>
    <w:p w14:paraId="09BC21D8" w14:textId="77777777" w:rsidR="00E354D1" w:rsidRDefault="00E354D1" w:rsidP="00E354D1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ARENT STREET ADDRESS </w:t>
      </w:r>
    </w:p>
    <w:p w14:paraId="116B0834" w14:textId="77777777" w:rsidR="00E354D1" w:rsidRDefault="00E354D1" w:rsidP="00E354D1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ARENT CITY, STATE AND ZIP CODE</w:t>
      </w:r>
    </w:p>
    <w:p w14:paraId="52267739" w14:textId="0EF6CC08" w:rsidR="00E354D1" w:rsidRDefault="00E354D1" w:rsidP="00E354D1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ARENT EMAILS</w:t>
      </w:r>
    </w:p>
    <w:p w14:paraId="28B8B8B9" w14:textId="0DEB0CED" w:rsidR="00E354D1" w:rsidRDefault="00E354D1" w:rsidP="00E354D1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ARENT TELEPHONE NUMBERS</w:t>
      </w:r>
    </w:p>
    <w:p w14:paraId="51936414" w14:textId="77777777" w:rsidR="00E354D1" w:rsidRDefault="00E354D1" w:rsidP="00E354D1">
      <w:pPr>
        <w:spacing w:after="0"/>
        <w:jc w:val="center"/>
        <w:rPr>
          <w:b/>
          <w:bCs/>
          <w:i/>
          <w:iCs/>
          <w:sz w:val="28"/>
          <w:szCs w:val="28"/>
        </w:rPr>
      </w:pPr>
    </w:p>
    <w:p w14:paraId="42FAFD77" w14:textId="6B905DA2" w:rsidR="00E354D1" w:rsidRDefault="00E354D1" w:rsidP="00E354D1">
      <w:pPr>
        <w:spacing w:after="0"/>
        <w:jc w:val="center"/>
        <w:rPr>
          <w:b/>
          <w:bCs/>
          <w:sz w:val="28"/>
          <w:szCs w:val="28"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DATE \@ "MMMM d, yyyy" </w:instrText>
      </w:r>
      <w:r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February 20, 2022</w:t>
      </w:r>
      <w:r>
        <w:rPr>
          <w:sz w:val="28"/>
          <w:szCs w:val="28"/>
        </w:rPr>
        <w:fldChar w:fldCharType="end"/>
      </w:r>
    </w:p>
    <w:p w14:paraId="31DA8FFA" w14:textId="77777777" w:rsidR="00E354D1" w:rsidRDefault="00E354D1" w:rsidP="00E354D1">
      <w:pPr>
        <w:spacing w:after="0"/>
        <w:jc w:val="center"/>
        <w:rPr>
          <w:b/>
          <w:bCs/>
          <w:sz w:val="28"/>
          <w:szCs w:val="28"/>
        </w:rPr>
      </w:pPr>
    </w:p>
    <w:p w14:paraId="28D24A2E" w14:textId="299F84E7" w:rsidR="00E354D1" w:rsidRDefault="00E354D1" w:rsidP="00E354D1">
      <w:pPr>
        <w:spacing w:after="0"/>
        <w:rPr>
          <w:sz w:val="28"/>
          <w:szCs w:val="28"/>
        </w:rPr>
      </w:pPr>
      <w:r>
        <w:rPr>
          <w:sz w:val="28"/>
          <w:szCs w:val="28"/>
        </w:rPr>
        <w:t>[</w:t>
      </w:r>
      <w:r>
        <w:rPr>
          <w:sz w:val="28"/>
          <w:szCs w:val="28"/>
        </w:rPr>
        <w:t>INSERT NAME OF PERSON TO WHOM BEING SENT0</w:t>
      </w:r>
    </w:p>
    <w:p w14:paraId="267490D1" w14:textId="77777777" w:rsidR="00E354D1" w:rsidRDefault="00E354D1" w:rsidP="00E354D1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STREET ADDRESS OF PERSON </w:t>
      </w:r>
    </w:p>
    <w:p w14:paraId="60E46E0D" w14:textId="72580A97" w:rsidR="00E354D1" w:rsidRDefault="00E354D1" w:rsidP="00E354D1">
      <w:pPr>
        <w:spacing w:after="0"/>
        <w:rPr>
          <w:sz w:val="28"/>
          <w:szCs w:val="28"/>
        </w:rPr>
      </w:pPr>
      <w:r>
        <w:rPr>
          <w:sz w:val="28"/>
          <w:szCs w:val="28"/>
        </w:rPr>
        <w:t>CITY, STATE AND ZIP CODE OF PERSON</w:t>
      </w:r>
      <w:r>
        <w:rPr>
          <w:sz w:val="28"/>
          <w:szCs w:val="28"/>
        </w:rPr>
        <w:t>]</w:t>
      </w:r>
    </w:p>
    <w:p w14:paraId="365ED78B" w14:textId="77777777" w:rsidR="00E354D1" w:rsidRDefault="00E354D1" w:rsidP="00E354D1">
      <w:pPr>
        <w:spacing w:after="0"/>
        <w:rPr>
          <w:sz w:val="28"/>
          <w:szCs w:val="28"/>
        </w:rPr>
      </w:pPr>
    </w:p>
    <w:p w14:paraId="6F7FBBC5" w14:textId="00A58459" w:rsidR="00E354D1" w:rsidRDefault="00E354D1" w:rsidP="00E354D1">
      <w:pPr>
        <w:spacing w:after="0"/>
        <w:ind w:left="2160" w:hanging="720"/>
        <w:rPr>
          <w:b/>
          <w:bCs/>
          <w:i/>
          <w:iCs/>
          <w:sz w:val="28"/>
          <w:szCs w:val="28"/>
        </w:rPr>
      </w:pPr>
      <w:r>
        <w:rPr>
          <w:sz w:val="28"/>
          <w:szCs w:val="28"/>
        </w:rPr>
        <w:t>Re:</w:t>
      </w:r>
      <w:r>
        <w:rPr>
          <w:sz w:val="28"/>
          <w:szCs w:val="28"/>
        </w:rPr>
        <w:tab/>
      </w:r>
      <w:r>
        <w:rPr>
          <w:sz w:val="28"/>
          <w:szCs w:val="28"/>
        </w:rPr>
        <w:t>[</w:t>
      </w:r>
      <w:r>
        <w:rPr>
          <w:sz w:val="28"/>
          <w:szCs w:val="28"/>
        </w:rPr>
        <w:t>INSERT NAME OF STUDENT</w:t>
      </w:r>
      <w:r>
        <w:rPr>
          <w:sz w:val="28"/>
          <w:szCs w:val="28"/>
        </w:rPr>
        <w:t>]</w:t>
      </w:r>
      <w:r>
        <w:rPr>
          <w:sz w:val="28"/>
          <w:szCs w:val="28"/>
        </w:rPr>
        <w:t xml:space="preserve">; Date of Birth: </w:t>
      </w:r>
      <w:r>
        <w:rPr>
          <w:sz w:val="28"/>
          <w:szCs w:val="28"/>
        </w:rPr>
        <w:t>[</w:t>
      </w:r>
      <w:r>
        <w:rPr>
          <w:sz w:val="28"/>
          <w:szCs w:val="28"/>
        </w:rPr>
        <w:t>INSERT DATE OF BIRTH OF STUDENT</w:t>
      </w:r>
      <w:r>
        <w:rPr>
          <w:sz w:val="28"/>
          <w:szCs w:val="28"/>
        </w:rPr>
        <w:t>]</w:t>
      </w:r>
    </w:p>
    <w:p w14:paraId="12537153" w14:textId="77777777" w:rsidR="00E354D1" w:rsidRDefault="00E354D1" w:rsidP="00E354D1">
      <w:pPr>
        <w:spacing w:after="0"/>
        <w:rPr>
          <w:b/>
          <w:bCs/>
          <w:i/>
          <w:iCs/>
          <w:sz w:val="28"/>
          <w:szCs w:val="28"/>
        </w:rPr>
      </w:pPr>
    </w:p>
    <w:p w14:paraId="262F4144" w14:textId="3BB8DEF6" w:rsidR="00E354D1" w:rsidRDefault="00E354D1" w:rsidP="00E354D1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Dear </w:t>
      </w:r>
      <w:r>
        <w:rPr>
          <w:sz w:val="28"/>
          <w:szCs w:val="28"/>
        </w:rPr>
        <w:t>[</w:t>
      </w:r>
      <w:r>
        <w:rPr>
          <w:sz w:val="28"/>
          <w:szCs w:val="28"/>
        </w:rPr>
        <w:t>INSERT NAME OF PERSON TO WHOM LETTER IS BEING SENT</w:t>
      </w:r>
      <w:r>
        <w:rPr>
          <w:sz w:val="28"/>
          <w:szCs w:val="28"/>
        </w:rPr>
        <w:t>]</w:t>
      </w:r>
      <w:r>
        <w:rPr>
          <w:sz w:val="28"/>
          <w:szCs w:val="28"/>
        </w:rPr>
        <w:t>:</w:t>
      </w:r>
    </w:p>
    <w:p w14:paraId="7DE78572" w14:textId="77777777" w:rsidR="00E354D1" w:rsidRDefault="00E354D1" w:rsidP="00E354D1">
      <w:pPr>
        <w:spacing w:after="0"/>
        <w:rPr>
          <w:sz w:val="28"/>
          <w:szCs w:val="28"/>
        </w:rPr>
      </w:pPr>
    </w:p>
    <w:p w14:paraId="35F76C03" w14:textId="1F8966DA" w:rsidR="00E354D1" w:rsidRDefault="00E354D1" w:rsidP="00E354D1">
      <w:pPr>
        <w:spacing w:after="0"/>
        <w:rPr>
          <w:sz w:val="28"/>
          <w:szCs w:val="28"/>
        </w:rPr>
      </w:pPr>
      <w:r>
        <w:rPr>
          <w:sz w:val="28"/>
          <w:szCs w:val="28"/>
        </w:rPr>
        <w:tab/>
        <w:t xml:space="preserve">Our child is eligible for special education and the IEP with the District </w:t>
      </w:r>
      <w:proofErr w:type="gramStart"/>
      <w:r>
        <w:rPr>
          <w:sz w:val="28"/>
          <w:szCs w:val="28"/>
        </w:rPr>
        <w:t xml:space="preserve">was  </w:t>
      </w:r>
      <w:r>
        <w:rPr>
          <w:sz w:val="28"/>
          <w:szCs w:val="28"/>
        </w:rPr>
        <w:t>[</w:t>
      </w:r>
      <w:proofErr w:type="gramEnd"/>
      <w:r>
        <w:rPr>
          <w:sz w:val="28"/>
          <w:szCs w:val="28"/>
        </w:rPr>
        <w:t>INSERT DATE</w:t>
      </w:r>
      <w:r>
        <w:rPr>
          <w:sz w:val="28"/>
          <w:szCs w:val="28"/>
        </w:rPr>
        <w:t>]</w:t>
      </w:r>
      <w:r>
        <w:rPr>
          <w:sz w:val="28"/>
          <w:szCs w:val="28"/>
        </w:rPr>
        <w:t xml:space="preserve">.   Although we could not agree with that IEP, and do not agree with that IEP, we do wish to ensure that our child has an annual IEP with the </w:t>
      </w:r>
      <w:r>
        <w:rPr>
          <w:sz w:val="28"/>
          <w:szCs w:val="28"/>
        </w:rPr>
        <w:t>[</w:t>
      </w:r>
      <w:r>
        <w:rPr>
          <w:sz w:val="28"/>
          <w:szCs w:val="28"/>
        </w:rPr>
        <w:t>INSERT NAME OF YOUR DISTRICT</w:t>
      </w:r>
      <w:r>
        <w:rPr>
          <w:sz w:val="28"/>
          <w:szCs w:val="28"/>
        </w:rPr>
        <w:t>]</w:t>
      </w:r>
      <w:r>
        <w:rPr>
          <w:sz w:val="28"/>
          <w:szCs w:val="28"/>
        </w:rPr>
        <w:t xml:space="preserve"> as required by law.</w:t>
      </w:r>
    </w:p>
    <w:p w14:paraId="6FF783D5" w14:textId="77777777" w:rsidR="00E354D1" w:rsidRDefault="00E354D1" w:rsidP="00E354D1">
      <w:pPr>
        <w:spacing w:after="0"/>
        <w:rPr>
          <w:sz w:val="28"/>
          <w:szCs w:val="28"/>
        </w:rPr>
      </w:pPr>
    </w:p>
    <w:p w14:paraId="05896CEE" w14:textId="77777777" w:rsidR="00E354D1" w:rsidRDefault="00E354D1" w:rsidP="00E354D1">
      <w:pPr>
        <w:spacing w:after="0"/>
        <w:rPr>
          <w:sz w:val="28"/>
          <w:szCs w:val="28"/>
        </w:rPr>
      </w:pPr>
      <w:r>
        <w:rPr>
          <w:sz w:val="28"/>
          <w:szCs w:val="28"/>
        </w:rPr>
        <w:tab/>
        <w:t xml:space="preserve">We are specifically asking that an annual IEP meeting be held for our child to plan a program for our child for the summer of 2022 and the 2022-2023 school year. </w:t>
      </w:r>
    </w:p>
    <w:p w14:paraId="0424A554" w14:textId="77777777" w:rsidR="00E354D1" w:rsidRDefault="00E354D1" w:rsidP="00E354D1">
      <w:pPr>
        <w:spacing w:after="0"/>
        <w:rPr>
          <w:sz w:val="28"/>
          <w:szCs w:val="28"/>
        </w:rPr>
      </w:pPr>
    </w:p>
    <w:p w14:paraId="0CE74A35" w14:textId="77777777" w:rsidR="00E354D1" w:rsidRDefault="00E354D1" w:rsidP="00E354D1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Sincerely, </w:t>
      </w:r>
    </w:p>
    <w:p w14:paraId="201679B2" w14:textId="77777777" w:rsidR="00E354D1" w:rsidRDefault="00E354D1" w:rsidP="00E354D1">
      <w:pPr>
        <w:spacing w:after="0"/>
        <w:rPr>
          <w:sz w:val="28"/>
          <w:szCs w:val="28"/>
        </w:rPr>
      </w:pPr>
    </w:p>
    <w:p w14:paraId="19475C1C" w14:textId="77777777" w:rsidR="00E354D1" w:rsidRDefault="00E354D1" w:rsidP="00E354D1">
      <w:pPr>
        <w:spacing w:after="0"/>
        <w:rPr>
          <w:sz w:val="28"/>
          <w:szCs w:val="28"/>
        </w:rPr>
      </w:pPr>
    </w:p>
    <w:p w14:paraId="61A56BB9" w14:textId="77777777" w:rsidR="00E354D1" w:rsidRPr="007C6EF1" w:rsidRDefault="00E354D1" w:rsidP="00E354D1">
      <w:pPr>
        <w:ind w:firstLine="720"/>
        <w:rPr>
          <w:b/>
          <w:bCs/>
          <w:sz w:val="28"/>
          <w:szCs w:val="28"/>
        </w:rPr>
      </w:pPr>
    </w:p>
    <w:p w14:paraId="04FA4BDF" w14:textId="77777777" w:rsidR="005E7689" w:rsidRDefault="005E7689"/>
    <w:sectPr w:rsidR="005E76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38CC3" w14:textId="77777777" w:rsidR="009B60D2" w:rsidRDefault="009B60D2" w:rsidP="00983985">
      <w:pPr>
        <w:spacing w:after="0" w:line="240" w:lineRule="auto"/>
      </w:pPr>
      <w:r>
        <w:separator/>
      </w:r>
    </w:p>
  </w:endnote>
  <w:endnote w:type="continuationSeparator" w:id="0">
    <w:p w14:paraId="2ED2E9E3" w14:textId="77777777" w:rsidR="009B60D2" w:rsidRDefault="009B60D2" w:rsidP="009839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061D9" w14:textId="77777777" w:rsidR="009B60D2" w:rsidRDefault="009B60D2" w:rsidP="00983985">
      <w:pPr>
        <w:spacing w:after="0" w:line="240" w:lineRule="auto"/>
      </w:pPr>
      <w:r>
        <w:separator/>
      </w:r>
    </w:p>
  </w:footnote>
  <w:footnote w:type="continuationSeparator" w:id="0">
    <w:p w14:paraId="21D135D8" w14:textId="77777777" w:rsidR="009B60D2" w:rsidRDefault="009B60D2" w:rsidP="0098398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wMDCxNDY0MjG3MDNV0lEKTi0uzszPAykwrAUACl/+VSwAAAA="/>
  </w:docVars>
  <w:rsids>
    <w:rsidRoot w:val="00E354D1"/>
    <w:rsid w:val="005E7689"/>
    <w:rsid w:val="00983985"/>
    <w:rsid w:val="009B60D2"/>
    <w:rsid w:val="00E35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4969C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54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39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985"/>
  </w:style>
  <w:style w:type="paragraph" w:styleId="Footer">
    <w:name w:val="footer"/>
    <w:basedOn w:val="Normal"/>
    <w:link w:val="FooterChar"/>
    <w:uiPriority w:val="99"/>
    <w:unhideWhenUsed/>
    <w:rsid w:val="009839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40</Characters>
  <Application>Microsoft Office Word</Application>
  <DocSecurity>2</DocSecurity>
  <Lines>6</Lines>
  <Paragraphs>1</Paragraphs>
  <ScaleCrop>false</ScaleCrop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21T01:30:00Z</dcterms:created>
  <dcterms:modified xsi:type="dcterms:W3CDTF">2022-02-21T01:30:00Z</dcterms:modified>
</cp:coreProperties>
</file>